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Italy</w:t>
      </w:r>
      <w:r>
        <w:t xml:space="preserve"> </w:t>
      </w:r>
      <w:r>
        <w:t xml:space="preserve">Naples</w:t>
      </w:r>
    </w:p>
    <w:bookmarkStart w:id="24" w:name="Xebbf6f9ce5aaa9d393e71ee47c06979652de99e"/>
    <w:p>
      <w:pPr>
        <w:pStyle w:val="Heading1"/>
      </w:pPr>
      <w:r>
        <w:t xml:space="preserve">Cover Letter for Lawyer Position in Italy Naples</w:t>
      </w:r>
    </w:p>
    <w:p>
      <w:pPr>
        <w:pStyle w:val="FirstParagraph"/>
      </w:pPr>
      <w:r>
        <w:rPr>
          <w:bCs/>
          <w:b/>
        </w:rPr>
        <w:t xml:space="preserve">John Doe</w:t>
      </w:r>
      <w:r>
        <w:br/>
      </w:r>
      <w:r>
        <w:t xml:space="preserve">Via Roma, 123</w:t>
      </w:r>
      <w:r>
        <w:br/>
      </w:r>
      <w:r>
        <w:t xml:space="preserve">Napoli, NA 80134</w:t>
      </w:r>
      <w:r>
        <w:br/>
      </w:r>
      <w:r>
        <w:t xml:space="preserve">Italia</w:t>
      </w:r>
      <w:r>
        <w:br/>
      </w:r>
      <w:r>
        <w:t xml:space="preserve">Email: john.doe@example.com | Phone: +39 123 456 7890</w:t>
      </w:r>
    </w:p>
    <w:p>
      <w:pPr>
        <w:pStyle w:val="BodyText"/>
      </w:pPr>
      <w:r>
        <w:t xml:space="preserve">Date: April 5, 2024</w:t>
      </w:r>
    </w:p>
    <w:p>
      <w:pPr>
        <w:pStyle w:val="BodyText"/>
      </w:pPr>
      <w:r>
        <w:t xml:space="preserve">Dear [Hiring Manager's Name],</w:t>
      </w:r>
    </w:p>
    <w:p>
      <w:pPr>
        <w:pStyle w:val="BodyText"/>
      </w:pPr>
      <w:r>
        <w:t xml:space="preserve">I am writing to express my enthusiastic interest in the Lawyer position at [Law Firm Name] in Italy Naples. As a dedicated legal professional with a strong background in Italian jurisprudence and a profound appreciation for the unique legal landscape of Naples, I am eager to contribute my expertise to your esteemed firm. This opportunity aligns perfectly with my career goals and passion for advocating justice within the vibrant cultural and economic hub of Southern Italy.</w:t>
      </w:r>
    </w:p>
    <w:p>
      <w:pPr>
        <w:pStyle w:val="BodyText"/>
      </w:pPr>
      <w:r>
        <w:t xml:space="preserve">With over [X years] of experience in legal practice, I have developed a comprehensive understanding of both national and local legal frameworks, particularly those relevant to Naples. My academic foundation includes a Law degree from [University Name], where I specialized in civil law, corporate governance, and international trade regulations—areas that are especially pertinent to the dynamic business environment of Italy Naples. Additionally, I have completed advanced coursework in Italian constitutional law and administrative procedures, equipping me with the tools to navigate complex legal challenges specific to this region.</w:t>
      </w:r>
    </w:p>
    <w:bookmarkStart w:id="20" w:name="professional-experience-and-expertise"/>
    <w:p>
      <w:pPr>
        <w:pStyle w:val="Heading2"/>
      </w:pPr>
      <w:r>
        <w:t xml:space="preserve">Professional Experience and Expertise</w:t>
      </w:r>
    </w:p>
    <w:p>
      <w:pPr>
        <w:pStyle w:val="FirstParagraph"/>
      </w:pPr>
      <w:r>
        <w:t xml:space="preserve">My career as a Lawyer has been defined by a commitment to excellence and client-centric advocacy. At [Previous Law Firm Name] in Rome, I honed my skills in litigation, contract drafting, and dispute resolution, while also gaining valuable experience working with clients from diverse industries. However, it is my work in Naples that has truly shaped my professional identity. Here, I have focused on cases involving commercial law, property rights, and family law—areas where the intersection of traditional Italian legal principles and modern economic pressures creates unique opportunities for impactful legal solutions.</w:t>
      </w:r>
    </w:p>
    <w:p>
      <w:pPr>
        <w:pStyle w:val="BodyText"/>
      </w:pPr>
      <w:r>
        <w:t xml:space="preserve">One of my most significant achievements was representing a multinational corporation in a high-profile dispute over cross-border investments. This case required a deep understanding of both Italian civil law and EU regulatory frameworks, which I successfully navigated to secure a favorable outcome for my client. My ability to balance technical legal knowledge with strategic thinking has consistently allowed me to deliver results that align with my clients’ objectives while adhering to the ethical standards of the legal profession.</w:t>
      </w:r>
    </w:p>
    <w:bookmarkEnd w:id="20"/>
    <w:bookmarkStart w:id="21" w:name="legal-expertise-in-italy-naples"/>
    <w:p>
      <w:pPr>
        <w:pStyle w:val="Heading2"/>
      </w:pPr>
      <w:r>
        <w:t xml:space="preserve">Legal Expertise in Italy Naples</w:t>
      </w:r>
    </w:p>
    <w:p>
      <w:pPr>
        <w:pStyle w:val="FirstParagraph"/>
      </w:pPr>
      <w:r>
        <w:t xml:space="preserve">Naples, as a city rich in history and cultural heritage, presents distinct legal challenges and opportunities. From the preservation of historic properties to the regulation of tourism-related businesses, I have developed a nuanced understanding of how local laws interact with broader national policies. For instance, my work on zoning regulations for heritage sites in Naples has required me to collaborate with municipal authorities and environmental organizations, ensuring compliance while advocating for sustainable development.</w:t>
      </w:r>
    </w:p>
    <w:p>
      <w:pPr>
        <w:pStyle w:val="BodyText"/>
      </w:pPr>
      <w:r>
        <w:t xml:space="preserve">Moreover, the legal landscape in Italy Naples is influenced by its role as a major port city. I have extensive experience advising clients on maritime law, customs regulations, and international trade agreements. This includes drafting contracts for shipping companies and resolving disputes related to cargo transportation. My fluency in Italian, coupled with my proficiency in English and Spanish, enables me to effectively communicate with clients and stakeholders across different regions, which is crucial in a globalized economy.</w:t>
      </w:r>
    </w:p>
    <w:bookmarkEnd w:id="21"/>
    <w:bookmarkStart w:id="22" w:name="X4ddf9ea2723922a3ee132557ca9362aa302349a"/>
    <w:p>
      <w:pPr>
        <w:pStyle w:val="Heading2"/>
      </w:pPr>
      <w:r>
        <w:t xml:space="preserve">Cultural Competence and Community Engagement</w:t>
      </w:r>
    </w:p>
    <w:p>
      <w:pPr>
        <w:pStyle w:val="FirstParagraph"/>
      </w:pPr>
      <w:r>
        <w:t xml:space="preserve">Living and working in Italy Naples has allowed me to immerse myself in the local culture, which I believe is essential for building trust with clients. I understand the importance of personal relationships in Italian legal practice, where reputation and word-of-mouth play a significant role. My ability to connect with clients on a personal level, while maintaining professional boundaries, has been instrumental in fostering long-term partnerships.</w:t>
      </w:r>
    </w:p>
    <w:p>
      <w:pPr>
        <w:pStyle w:val="BodyText"/>
      </w:pPr>
      <w:r>
        <w:t xml:space="preserve">In addition to my legal work, I have actively participated in community initiatives aimed at promoting legal awareness. For example, I organized workshops on consumer rights for small business owners in Naples, helping them navigate the complexities of Italian commercial law. This experience reinforced my belief that a Lawyer’s role extends beyond courtroom advocacy—it is about empowering individuals and businesses to make informed decisions.</w:t>
      </w:r>
    </w:p>
    <w:bookmarkEnd w:id="22"/>
    <w:bookmarkStart w:id="23" w:name="why-law-firm-name"/>
    <w:p>
      <w:pPr>
        <w:pStyle w:val="Heading2"/>
      </w:pPr>
      <w:r>
        <w:t xml:space="preserve">Why [Law Firm Name]?</w:t>
      </w:r>
    </w:p>
    <w:p>
      <w:pPr>
        <w:pStyle w:val="FirstParagraph"/>
      </w:pPr>
      <w:r>
        <w:t xml:space="preserve">I am particularly drawn to [Law Firm Name] because of its reputation for excellence and its commitment to serving the unique needs of clients in Italy Naples. Your firm’s focus on [specific area, e.g., corporate law, real estate, etc.] resonates with my own professional interests and values. I am especially impressed by your work on [specific case or project], which demonstrates a level of dedication and innovation that aligns with my career aspirations.</w:t>
      </w:r>
    </w:p>
    <w:p>
      <w:pPr>
        <w:pStyle w:val="BodyText"/>
      </w:pPr>
      <w:r>
        <w:t xml:space="preserve">By joining your team, I aim to contribute my expertise in Italian law, combined with my passion for client service, to further the firm’s mission of delivering exceptional legal solutions. I am confident that my background in Naples and my understanding of the region’s legal dynamics will enable me to add value to your practice while growing as a professional.</w:t>
      </w:r>
    </w:p>
    <w:p>
      <w:pPr>
        <w:pStyle w:val="BodyText"/>
      </w:pPr>
      <w:r>
        <w:t xml:space="preserve">Thank you for considering my application. I would be honored to discuss how my skills and experiences align with the needs of your firm. Please feel free to contact me at [Phone Number] or [Email Address] at your earliest convenience. I look forward to the opportunity to contribute to the continued success of [Law Firm Name] in Italy Naples.</w:t>
      </w:r>
    </w:p>
    <w:p>
      <w:pPr>
        <w:pStyle w:val="BodyText"/>
      </w:pPr>
      <w:r>
        <w:t xml:space="preserve">Sincerely,</w:t>
      </w:r>
      <w:r>
        <w:br/>
      </w:r>
      <w:r>
        <w:t xml:space="preserve">John Doe</w:t>
      </w:r>
      <w:r>
        <w:br/>
      </w:r>
      <w:r>
        <w:t xml:space="preserve">Lawy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Italy Naples</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